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ristina Jar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Hickory Lane, Winnetka, IL, USA Chicago,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jaros@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93189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be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